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32724" w:rsidRDefault="008C4CA7">
      <w:r>
        <w:t>/charcoal cleanser</w:t>
      </w:r>
    </w:p>
    <w:p w14:paraId="00000002" w14:textId="77777777" w:rsidR="00832724" w:rsidRDefault="008C4CA7">
      <w:r>
        <w:t>Kw: charcoal cleanser</w:t>
      </w:r>
    </w:p>
    <w:p w14:paraId="00000003" w14:textId="77777777" w:rsidR="00832724" w:rsidRDefault="008C4CA7">
      <w:r>
        <w:t>meta: Charcoal cleansers are an essential skincare item. Read why beauty gurus swear by the product.</w:t>
      </w:r>
    </w:p>
    <w:p w14:paraId="00000004" w14:textId="77777777" w:rsidR="00832724" w:rsidRDefault="00832724"/>
    <w:p w14:paraId="00000005" w14:textId="77777777" w:rsidR="00832724" w:rsidRDefault="008C4CA7">
      <w:pPr>
        <w:jc w:val="center"/>
        <w:rPr>
          <w:b/>
        </w:rPr>
      </w:pPr>
      <w:r>
        <w:rPr>
          <w:b/>
        </w:rPr>
        <w:t>Charcoal Cleansers For the Win</w:t>
      </w:r>
    </w:p>
    <w:p w14:paraId="00000006" w14:textId="77777777" w:rsidR="00832724" w:rsidRDefault="00832724">
      <w:pPr>
        <w:jc w:val="center"/>
        <w:rPr>
          <w:b/>
        </w:rPr>
      </w:pPr>
    </w:p>
    <w:p w14:paraId="00000007" w14:textId="553818A6" w:rsidR="00832724" w:rsidRDefault="008C4CA7">
      <w:r>
        <w:t xml:space="preserve">Charcoal cleansers continue to be an essential skin </w:t>
      </w:r>
      <w:r>
        <w:t xml:space="preserve">care product. Beauty experts rave about its effects and have been using it for years. SKINNEY Medspa is featured in an article on </w:t>
      </w:r>
      <w:r w:rsidRPr="008C4CA7">
        <w:rPr>
          <w:i/>
          <w:iCs/>
        </w:rPr>
        <w:t>Insider.com</w:t>
      </w:r>
      <w:r>
        <w:t xml:space="preserve"> titled, “</w:t>
      </w:r>
      <w:hyperlink r:id="rId4">
        <w:r>
          <w:rPr>
            <w:color w:val="1155CC"/>
            <w:u w:val="single"/>
          </w:rPr>
          <w:t xml:space="preserve">I often describe this $6 </w:t>
        </w:r>
        <w:proofErr w:type="spellStart"/>
        <w:r>
          <w:rPr>
            <w:color w:val="1155CC"/>
            <w:u w:val="single"/>
          </w:rPr>
          <w:t>Biore</w:t>
        </w:r>
        <w:proofErr w:type="spellEnd"/>
        <w:r>
          <w:rPr>
            <w:color w:val="1155CC"/>
            <w:u w:val="single"/>
          </w:rPr>
          <w:t xml:space="preserve"> charcoal cleanser as a ‘plunger for your face’ -- it uses activated charcoal to clear the grime from my face</w:t>
        </w:r>
      </w:hyperlink>
      <w:r>
        <w:t>.” If you struggle with skin or acne issues, this could be a solution. Find out why pro</w:t>
      </w:r>
      <w:r>
        <w:t>fessionals swear by charcoal cleansers.</w:t>
      </w:r>
    </w:p>
    <w:p w14:paraId="00000008" w14:textId="77777777" w:rsidR="00832724" w:rsidRDefault="00832724"/>
    <w:p w14:paraId="00000009" w14:textId="77777777" w:rsidR="00832724" w:rsidRDefault="008C4CA7">
      <w:pPr>
        <w:rPr>
          <w:b/>
        </w:rPr>
      </w:pPr>
      <w:r>
        <w:rPr>
          <w:b/>
        </w:rPr>
        <w:t>why charcoal?</w:t>
      </w:r>
    </w:p>
    <w:p w14:paraId="0000000A" w14:textId="77777777" w:rsidR="00832724" w:rsidRDefault="00832724">
      <w:pPr>
        <w:rPr>
          <w:b/>
        </w:rPr>
      </w:pPr>
    </w:p>
    <w:p w14:paraId="0000000B" w14:textId="77777777" w:rsidR="00832724" w:rsidRDefault="008C4CA7">
      <w:r>
        <w:t xml:space="preserve">Charcoal cleansers are said to get deep into the pores and remove dirt and grime from the skin. The activated charcoal and </w:t>
      </w:r>
      <w:r w:rsidRPr="00570CA7">
        <w:rPr>
          <w:u w:val="single"/>
        </w:rPr>
        <w:t>salicylic acid</w:t>
      </w:r>
      <w:r>
        <w:t xml:space="preserve"> work together to create a product that is more than just trend</w:t>
      </w:r>
      <w:r>
        <w:t>y. Professionals say doctors use activated charcoal to remove toxins from someone suffering an overdose. If it can attract toxins in the stomach, it might be able to do the same for skin.</w:t>
      </w:r>
    </w:p>
    <w:p w14:paraId="0000000C" w14:textId="77777777" w:rsidR="00832724" w:rsidRDefault="00832724"/>
    <w:p w14:paraId="0000000D" w14:textId="64168194" w:rsidR="00832724" w:rsidRDefault="008C4CA7">
      <w:r>
        <w:t xml:space="preserve">Patricia Giles, an esthetician with </w:t>
      </w:r>
      <w:r w:rsidRPr="008C4CA7">
        <w:rPr>
          <w:u w:val="single"/>
        </w:rPr>
        <w:t>SKINNEY Medspa</w:t>
      </w:r>
      <w:r>
        <w:t>,</w:t>
      </w:r>
      <w:r>
        <w:t xml:space="preserve"> says, “Activated</w:t>
      </w:r>
      <w:r>
        <w:t xml:space="preserve"> charcoal has powerful absorption and anti-inflammatory properties. It acts as a </w:t>
      </w:r>
      <w:r w:rsidRPr="00570CA7">
        <w:rPr>
          <w:u w:val="single"/>
        </w:rPr>
        <w:t>deep pore cleanser and detoxifi</w:t>
      </w:r>
      <w:r>
        <w:t>er as it binds to dirt, toxins, and dead skin cells when used in skincare.”</w:t>
      </w:r>
    </w:p>
    <w:p w14:paraId="0000000E" w14:textId="77777777" w:rsidR="00832724" w:rsidRDefault="00832724"/>
    <w:p w14:paraId="0000000F" w14:textId="4E75EC79" w:rsidR="00832724" w:rsidRDefault="008C4CA7">
      <w:r>
        <w:t>Charcoal cleansers are easy to use. Wet your face at the sink or wh</w:t>
      </w:r>
      <w:r>
        <w:t>ile taking a shower. Take the cleanser and start rubbing it on your face in circular motions. The dark gray color will turn into a white foam. Spend some time rubbing it in. This allows</w:t>
      </w:r>
      <w:r>
        <w:t xml:space="preserve"> the cleanser to penetrate the skin. Some people report a tingling </w:t>
      </w:r>
      <w:r>
        <w:t>feeling. To get an even deeper cleanse, use a face brush. The spinning brush helps to spread the charcoal cleanser evenly</w:t>
      </w:r>
      <w:r>
        <w:t>.</w:t>
      </w:r>
    </w:p>
    <w:p w14:paraId="00000010" w14:textId="77777777" w:rsidR="00832724" w:rsidRDefault="00832724"/>
    <w:p w14:paraId="00000011" w14:textId="77777777" w:rsidR="00832724" w:rsidRDefault="008C4CA7">
      <w:r>
        <w:t>You can use a charcoal cleanser year-round. Some beauty experts report that it can be drying and adjust their use to just a few days</w:t>
      </w:r>
      <w:r>
        <w:t xml:space="preserve"> during the winter. When it comes to </w:t>
      </w:r>
      <w:r w:rsidRPr="00570CA7">
        <w:rPr>
          <w:u w:val="single"/>
        </w:rPr>
        <w:t>summer</w:t>
      </w:r>
      <w:r>
        <w:t>, cleanse away every day!</w:t>
      </w:r>
    </w:p>
    <w:p w14:paraId="00000012" w14:textId="28F2603A" w:rsidR="00832724" w:rsidRDefault="00832724"/>
    <w:p w14:paraId="75625780" w14:textId="3CEAC690" w:rsidR="00570CA7" w:rsidRPr="00570CA7" w:rsidRDefault="00570CA7" w:rsidP="00570CA7">
      <w:pPr>
        <w:jc w:val="right"/>
        <w:rPr>
          <w:u w:val="single"/>
        </w:rPr>
      </w:pPr>
      <w:r w:rsidRPr="00570CA7">
        <w:rPr>
          <w:u w:val="single"/>
        </w:rPr>
        <w:t>Related topic: Chemical Peels &gt;&gt;</w:t>
      </w:r>
    </w:p>
    <w:p w14:paraId="75A8731F" w14:textId="77777777" w:rsidR="00570CA7" w:rsidRDefault="00570CA7"/>
    <w:p w14:paraId="00000013" w14:textId="5DD0280D" w:rsidR="00832724" w:rsidRDefault="008C4CA7">
      <w:r>
        <w:t>Expensive charcoal cleansers don’t always mean better. Test the high-</w:t>
      </w:r>
      <w:r>
        <w:t>end products, but also give the drug store items a chance. Gradually incorporate charcoal cleaners into your skincare</w:t>
      </w:r>
      <w:r>
        <w:t xml:space="preserve"> routine. Figure out how your skin reacts and then decide how often it can be used.</w:t>
      </w:r>
    </w:p>
    <w:p w14:paraId="00000014" w14:textId="77777777" w:rsidR="00832724" w:rsidRDefault="00832724"/>
    <w:p w14:paraId="00000015" w14:textId="4F8CAE2B" w:rsidR="00832724" w:rsidRDefault="008C4CA7">
      <w:r>
        <w:t xml:space="preserve">Most </w:t>
      </w:r>
      <w:r w:rsidRPr="00570CA7">
        <w:rPr>
          <w:u w:val="single"/>
        </w:rPr>
        <w:t>skin types</w:t>
      </w:r>
      <w:r>
        <w:t xml:space="preserve"> can handle charcoal cleansers, but beauty experts say that the tingling sensation often results in redness. Rinse your face with fresh</w:t>
      </w:r>
      <w:r>
        <w:t xml:space="preserve"> water,</w:t>
      </w:r>
      <w:r>
        <w:t xml:space="preserve"> and the redness</w:t>
      </w:r>
      <w:r>
        <w:t xml:space="preserve"> should subside in minutes. </w:t>
      </w:r>
    </w:p>
    <w:p w14:paraId="18A514C6" w14:textId="4A945EF0" w:rsidR="00570CA7" w:rsidRPr="00570CA7" w:rsidRDefault="00570CA7" w:rsidP="00570CA7">
      <w:pPr>
        <w:jc w:val="right"/>
        <w:rPr>
          <w:u w:val="single"/>
        </w:rPr>
      </w:pPr>
      <w:r w:rsidRPr="00570CA7">
        <w:rPr>
          <w:u w:val="single"/>
        </w:rPr>
        <w:lastRenderedPageBreak/>
        <w:t>Learn about the Hydrafacial &gt;&gt;</w:t>
      </w:r>
    </w:p>
    <w:p w14:paraId="00000016" w14:textId="77777777" w:rsidR="00832724" w:rsidRDefault="00832724"/>
    <w:p w14:paraId="00000017" w14:textId="77777777" w:rsidR="00832724" w:rsidRDefault="008C4CA7">
      <w:pPr>
        <w:rPr>
          <w:b/>
        </w:rPr>
      </w:pPr>
      <w:r>
        <w:rPr>
          <w:b/>
        </w:rPr>
        <w:t>beauty experts near me</w:t>
      </w:r>
    </w:p>
    <w:p w14:paraId="00000018" w14:textId="77777777" w:rsidR="00832724" w:rsidRDefault="00832724">
      <w:pPr>
        <w:rPr>
          <w:b/>
        </w:rPr>
      </w:pPr>
    </w:p>
    <w:p w14:paraId="00000019" w14:textId="77777777" w:rsidR="00832724" w:rsidRDefault="008C4CA7">
      <w:r>
        <w:t>SKINNEY Medspa has three locations in Manhattan. The health and wellness spa has a team of professionals working hard to offer the latest beauty treatments. Find out what is right for you. Book a virtua</w:t>
      </w:r>
      <w:r>
        <w:t xml:space="preserve">l consultation </w:t>
      </w:r>
      <w:hyperlink r:id="rId5">
        <w:r>
          <w:rPr>
            <w:color w:val="1155CC"/>
            <w:u w:val="single"/>
          </w:rPr>
          <w:t>here</w:t>
        </w:r>
      </w:hyperlink>
      <w:r>
        <w:t xml:space="preserve"> or call 646-883-8946.</w:t>
      </w:r>
    </w:p>
    <w:sectPr w:rsidR="008327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NDIwNDA2MLG0NDZU0lEKTi0uzszPAykwrAUATL64xywAAAA="/>
  </w:docVars>
  <w:rsids>
    <w:rsidRoot w:val="00832724"/>
    <w:rsid w:val="00570CA7"/>
    <w:rsid w:val="00832724"/>
    <w:rsid w:val="008C4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CE7B9"/>
  <w15:docId w15:val="{BED56B82-8891-4B0C-A90E-A9D7A269F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kinneymedspa.com/vc/" TargetMode="External"/><Relationship Id="rId4" Type="http://schemas.openxmlformats.org/officeDocument/2006/relationships/hyperlink" Target="https://www.insider.com/biore-deep-pore-charcoal-cleanser-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32</Words>
  <Characters>2463</Characters>
  <Application>Microsoft Office Word</Application>
  <DocSecurity>0</DocSecurity>
  <Lines>20</Lines>
  <Paragraphs>5</Paragraphs>
  <ScaleCrop>false</ScaleCrop>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6-18T22:13:00Z</dcterms:created>
  <dcterms:modified xsi:type="dcterms:W3CDTF">2020-06-18T22:16:00Z</dcterms:modified>
</cp:coreProperties>
</file>